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6036" w:type="pct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3685"/>
        <w:gridCol w:w="3120"/>
      </w:tblGrid>
      <w:tr w:rsidR="007D30F8" w:rsidRPr="006124FA" w14:paraId="46452CC5" w14:textId="77777777" w:rsidTr="002A1A0D">
        <w:trPr>
          <w:trHeight w:val="454"/>
        </w:trPr>
        <w:tc>
          <w:tcPr>
            <w:tcW w:w="3571" w:type="pct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CA79EB9" w14:textId="702B149A" w:rsidR="007D30F8" w:rsidRPr="006124FA" w:rsidRDefault="007D30F8" w:rsidP="00DF4C6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Name(s)</w:t>
            </w:r>
            <w:r w:rsidR="002A1A0D">
              <w:rPr>
                <w:rFonts w:ascii="Arial" w:hAnsi="Arial" w:cs="Arial"/>
                <w:i/>
                <w:sz w:val="18"/>
                <w:szCs w:val="18"/>
                <w:lang w:val="en-GB"/>
              </w:rPr>
              <w:t xml:space="preserve"> and surname(s)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0E4DBD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ermStart w:id="1389703413" w:edGrp="everyone"/>
            <w:permEnd w:id="1389703413"/>
          </w:p>
        </w:tc>
        <w:tc>
          <w:tcPr>
            <w:tcW w:w="1429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8AD954B" w14:textId="0C30863F" w:rsidR="007D30F8" w:rsidRPr="006124FA" w:rsidRDefault="002A1A0D" w:rsidP="00DF4C67">
            <w:pPr>
              <w:rPr>
                <w:rFonts w:ascii="Arial" w:hAnsi="Arial" w:cs="Arial"/>
                <w:i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Date of birth:</w:t>
            </w:r>
            <w:r w:rsidR="000E4DBD">
              <w:rPr>
                <w:rFonts w:ascii="Arial" w:hAnsi="Arial" w:cs="Arial"/>
                <w:i/>
                <w:sz w:val="18"/>
                <w:szCs w:val="18"/>
                <w:lang w:val="en-GB"/>
              </w:rPr>
              <w:t xml:space="preserve"> </w:t>
            </w:r>
            <w:permStart w:id="435109018" w:edGrp="everyone"/>
            <w:permEnd w:id="435109018"/>
          </w:p>
        </w:tc>
      </w:tr>
      <w:tr w:rsidR="00CB44F8" w:rsidRPr="006124FA" w14:paraId="41439280" w14:textId="77777777" w:rsidTr="002A1A0D">
        <w:trPr>
          <w:trHeight w:val="454"/>
        </w:trPr>
        <w:tc>
          <w:tcPr>
            <w:tcW w:w="1883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6136BA9" w14:textId="16C7DE95" w:rsidR="00CB44F8" w:rsidRPr="006124FA" w:rsidRDefault="002A1A0D" w:rsidP="00DF4C6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E-mail:</w:t>
            </w:r>
            <w:r w:rsidR="000E4DBD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ermStart w:id="1053887666" w:edGrp="everyone"/>
            <w:permEnd w:id="1053887666"/>
          </w:p>
        </w:tc>
        <w:tc>
          <w:tcPr>
            <w:tcW w:w="1687" w:type="pct"/>
            <w:tcBorders>
              <w:bottom w:val="single" w:sz="12" w:space="0" w:color="auto"/>
            </w:tcBorders>
            <w:vAlign w:val="center"/>
          </w:tcPr>
          <w:p w14:paraId="75511566" w14:textId="0E9D69F9" w:rsidR="00CB44F8" w:rsidRPr="006124FA" w:rsidRDefault="00CB44F8" w:rsidP="00DF4C67">
            <w:pPr>
              <w:rPr>
                <w:rFonts w:ascii="Arial" w:hAnsi="Arial" w:cs="Arial"/>
                <w:i/>
                <w:iCs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Study programme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0E4DBD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ermStart w:id="1843283958" w:edGrp="everyone"/>
            <w:permEnd w:id="1843283958"/>
          </w:p>
        </w:tc>
        <w:tc>
          <w:tcPr>
            <w:tcW w:w="1429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D48E9F2" w14:textId="1F5DDB6E" w:rsidR="00CB44F8" w:rsidRPr="006124FA" w:rsidRDefault="00CB44F8" w:rsidP="00DF4C67">
            <w:pPr>
              <w:rPr>
                <w:rFonts w:ascii="Arial" w:hAnsi="Arial" w:cs="Arial"/>
                <w:i/>
                <w:iCs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Year of study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0E4DBD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ermStart w:id="429813430" w:edGrp="everyone"/>
            <w:permEnd w:id="429813430"/>
          </w:p>
        </w:tc>
      </w:tr>
    </w:tbl>
    <w:p w14:paraId="6FB77730" w14:textId="77777777" w:rsidR="00346EA2" w:rsidRPr="006124FA" w:rsidRDefault="00346EA2" w:rsidP="00346EA2">
      <w:pPr>
        <w:rPr>
          <w:rFonts w:ascii="Arial" w:hAnsi="Arial" w:cs="Arial"/>
          <w:sz w:val="20"/>
          <w:szCs w:val="20"/>
          <w:lang w:val="en-GB"/>
        </w:rPr>
      </w:pPr>
    </w:p>
    <w:p w14:paraId="2C06E271" w14:textId="0C9D9D14" w:rsidR="002F3BAB" w:rsidRPr="006124FA" w:rsidRDefault="001F3CC4" w:rsidP="4842F9CD">
      <w:pPr>
        <w:jc w:val="center"/>
        <w:rPr>
          <w:rFonts w:ascii="Arial" w:hAnsi="Arial" w:cs="Arial"/>
          <w:b/>
          <w:bCs/>
          <w:sz w:val="20"/>
          <w:szCs w:val="20"/>
          <w:lang w:val="en-GB"/>
        </w:rPr>
      </w:pPr>
      <w:r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Changes no. …. </w:t>
      </w:r>
      <w:r w:rsidR="000A55D0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to the </w:t>
      </w:r>
      <w:r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>original “</w:t>
      </w:r>
      <w:r w:rsidR="002F3BAB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Request for </w:t>
      </w:r>
      <w:r w:rsidR="00646736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a </w:t>
      </w:r>
      <w:r w:rsidR="00915241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modification of </w:t>
      </w:r>
      <w:r w:rsidR="00717BE9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study plan due to the </w:t>
      </w:r>
      <w:r w:rsidR="002F3BAB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>ERASMUS+ Study Stay</w:t>
      </w:r>
      <w:r w:rsidR="00431559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>”</w:t>
      </w:r>
    </w:p>
    <w:p w14:paraId="052BDCA2" w14:textId="64B97B8F" w:rsidR="00346EA2" w:rsidRPr="006124FA" w:rsidRDefault="00717BE9" w:rsidP="00EC509F">
      <w:pPr>
        <w:jc w:val="center"/>
        <w:rPr>
          <w:rFonts w:ascii="Arial" w:hAnsi="Arial" w:cs="Arial"/>
          <w:b/>
          <w:bCs/>
          <w:i/>
          <w:sz w:val="40"/>
          <w:szCs w:val="40"/>
          <w:lang w:val="en-GB"/>
        </w:rPr>
      </w:pPr>
      <w:r w:rsidRPr="00CB44F8">
        <w:rPr>
          <w:rFonts w:ascii="Arial" w:hAnsi="Arial" w:cs="Arial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EB7106" wp14:editId="57D535C8">
                <wp:simplePos x="0" y="0"/>
                <wp:positionH relativeFrom="margin">
                  <wp:posOffset>-556895</wp:posOffset>
                </wp:positionH>
                <wp:positionV relativeFrom="paragraph">
                  <wp:posOffset>148590</wp:posOffset>
                </wp:positionV>
                <wp:extent cx="6953250" cy="1095375"/>
                <wp:effectExtent l="0" t="0" r="19050" b="28575"/>
                <wp:wrapNone/>
                <wp:docPr id="1" name="Textové po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10953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F7D444" w14:textId="4C6E711D" w:rsidR="00D67242" w:rsidRDefault="00646736" w:rsidP="0082088C">
                            <w:pPr>
                              <w:spacing w:line="360" w:lineRule="auto"/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I hereby request </w:t>
                            </w:r>
                            <w:r w:rsidR="002527B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to do changes in my originally </w:t>
                            </w: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modifi</w:t>
                            </w:r>
                            <w:r w:rsidR="002527B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ed </w:t>
                            </w: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study plan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due to the Erasmus+ stay at </w:t>
                            </w:r>
                            <w:permStart w:id="614293294" w:edGrp="everyone"/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……………</w:t>
                            </w:r>
                            <w:r w:rsidR="002527B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</w:t>
                            </w:r>
                            <w:r w:rsidR="002527B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</w:t>
                            </w:r>
                            <w:r w:rsidR="005E0C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.……………………………………</w:t>
                            </w:r>
                            <w:r w:rsid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</w:t>
                            </w:r>
                            <w:r w:rsidR="00D6724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.</w:t>
                            </w:r>
                            <w:r w:rsid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</w:t>
                            </w:r>
                            <w:permEnd w:id="614293294"/>
                            <w:r w:rsidR="0023702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184F5B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from </w:t>
                            </w:r>
                            <w:permStart w:id="1676952736" w:edGrp="everyone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</w:t>
                            </w:r>
                            <w:r w:rsidR="00864A39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..</w:t>
                            </w:r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</w:t>
                            </w:r>
                            <w:permEnd w:id="1676952736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till </w:t>
                            </w:r>
                            <w:permStart w:id="804998650" w:edGrp="everyone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</w:t>
                            </w:r>
                            <w:r w:rsidR="00864A39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.</w:t>
                            </w:r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...</w:t>
                            </w:r>
                            <w:permEnd w:id="804998650"/>
                            <w:r w:rsidR="00D6724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D67242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(exact dates). </w:t>
                            </w:r>
                          </w:p>
                          <w:p w14:paraId="7BBDEC61" w14:textId="01CE0F94" w:rsidR="005D5810" w:rsidRPr="00E01955" w:rsidRDefault="00D67242" w:rsidP="0082088C">
                            <w:pPr>
                              <w:spacing w:line="360" w:lineRule="auto"/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The reason of these changes is/are</w:t>
                            </w:r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*:</w:t>
                            </w:r>
                            <w:r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timetable conflict</w:t>
                            </w:r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/</w:t>
                            </w:r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course </w:t>
                            </w:r>
                            <w:r w:rsidR="007532A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is not available</w:t>
                            </w:r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7532A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/ course is taught in different language / other</w:t>
                            </w:r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permStart w:id="1492088721" w:edGrp="everyone"/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……………………………………….………. </w:t>
                            </w:r>
                            <w:permEnd w:id="1492088721"/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(specify) – </w:t>
                            </w:r>
                            <w:r w:rsidR="004623B2" w:rsidRPr="004623B2">
                              <w:rPr>
                                <w:rFonts w:ascii="Myriad Pro" w:hAnsi="Myriad Pro" w:cs="Myriad Pro"/>
                                <w:sz w:val="20"/>
                                <w:szCs w:val="20"/>
                                <w:lang w:val="en-GB"/>
                              </w:rPr>
                              <w:t xml:space="preserve">*Multiple </w:t>
                            </w:r>
                            <w:r w:rsidR="004B24FF" w:rsidRPr="004623B2">
                              <w:rPr>
                                <w:rFonts w:ascii="Myriad Pro" w:hAnsi="Myriad Pro" w:cs="Myriad Pro"/>
                                <w:sz w:val="20"/>
                                <w:szCs w:val="20"/>
                                <w:lang w:val="en-GB"/>
                              </w:rPr>
                              <w:t>choice</w:t>
                            </w:r>
                            <w:r w:rsidR="004623B2" w:rsidRPr="004623B2">
                              <w:rPr>
                                <w:rFonts w:ascii="Myriad Pro" w:hAnsi="Myriad Pro" w:cs="Myriad Pro"/>
                                <w:sz w:val="20"/>
                                <w:szCs w:val="20"/>
                                <w:lang w:val="en-GB"/>
                              </w:rPr>
                              <w:t xml:space="preserve"> is possible.</w:t>
                            </w:r>
                            <w:r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EB7106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-43.85pt;margin-top:11.7pt;width:547.5pt;height:86.2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" fillcolor="white [3212]" strokeweight="1.5pt">
                <v:textbox>
                  <w:txbxContent>
                    <w:p w14:paraId="12F7D444" w14:textId="4C6E711D" w:rsidR="00D67242" w:rsidRDefault="00646736" w:rsidP="0082088C">
                      <w:pPr>
                        <w:spacing w:line="360" w:lineRule="auto"/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</w:pP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I hereby request </w:t>
                      </w:r>
                      <w:r w:rsidR="002527B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to do changes in my originally </w:t>
                      </w: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modifi</w:t>
                      </w:r>
                      <w:r w:rsidR="002527B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ed </w:t>
                      </w: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study plan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due to the Erasmus+ stay at </w:t>
                      </w:r>
                      <w:permStart w:id="614293294" w:edGrp="everyone"/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……………</w:t>
                      </w:r>
                      <w:r w:rsidR="002527B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</w:t>
                      </w:r>
                      <w:r w:rsidR="002527B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</w:t>
                      </w:r>
                      <w:r w:rsidR="005E0C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.……………………………………</w:t>
                      </w:r>
                      <w:r w:rsid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</w:t>
                      </w:r>
                      <w:r w:rsidR="00D6724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.</w:t>
                      </w:r>
                      <w:r w:rsid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</w:t>
                      </w:r>
                      <w:permEnd w:id="614293294"/>
                      <w:r w:rsidR="0023702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184F5B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from </w:t>
                      </w:r>
                      <w:permStart w:id="1676952736" w:edGrp="everyone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</w:t>
                      </w:r>
                      <w:r w:rsidR="00864A39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..</w:t>
                      </w:r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</w:t>
                      </w:r>
                      <w:permEnd w:id="1676952736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till </w:t>
                      </w:r>
                      <w:permStart w:id="804998650" w:edGrp="everyone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</w:t>
                      </w:r>
                      <w:r w:rsidR="00864A39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.</w:t>
                      </w:r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...</w:t>
                      </w:r>
                      <w:permEnd w:id="804998650"/>
                      <w:r w:rsidR="00D6724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D67242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(exact dates). </w:t>
                      </w:r>
                    </w:p>
                    <w:p w14:paraId="7BBDEC61" w14:textId="01CE0F94" w:rsidR="005D5810" w:rsidRPr="00E01955" w:rsidRDefault="00D67242" w:rsidP="0082088C">
                      <w:pPr>
                        <w:spacing w:line="360" w:lineRule="auto"/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</w:pPr>
                      <w:r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The reason of these changes is/are</w:t>
                      </w:r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*:</w:t>
                      </w:r>
                      <w:r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timetable conflict</w:t>
                      </w:r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/</w:t>
                      </w:r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course </w:t>
                      </w:r>
                      <w:r w:rsidR="007532A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is not available</w:t>
                      </w:r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7532A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/ course is taught in different language / other</w:t>
                      </w:r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permStart w:id="1492088721" w:edGrp="everyone"/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……………………………………….………. </w:t>
                      </w:r>
                      <w:permEnd w:id="1492088721"/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(specify) – </w:t>
                      </w:r>
                      <w:r w:rsidR="004623B2" w:rsidRPr="004623B2">
                        <w:rPr>
                          <w:rFonts w:ascii="Myriad Pro" w:hAnsi="Myriad Pro" w:cs="Myriad Pro"/>
                          <w:sz w:val="20"/>
                          <w:szCs w:val="20"/>
                          <w:lang w:val="en-GB"/>
                        </w:rPr>
                        <w:t xml:space="preserve">*Multiple </w:t>
                      </w:r>
                      <w:r w:rsidR="004B24FF" w:rsidRPr="004623B2">
                        <w:rPr>
                          <w:rFonts w:ascii="Myriad Pro" w:hAnsi="Myriad Pro" w:cs="Myriad Pro"/>
                          <w:sz w:val="20"/>
                          <w:szCs w:val="20"/>
                          <w:lang w:val="en-GB"/>
                        </w:rPr>
                        <w:t>choice</w:t>
                      </w:r>
                      <w:r w:rsidR="004623B2" w:rsidRPr="004623B2">
                        <w:rPr>
                          <w:rFonts w:ascii="Myriad Pro" w:hAnsi="Myriad Pro" w:cs="Myriad Pro"/>
                          <w:sz w:val="20"/>
                          <w:szCs w:val="20"/>
                          <w:lang w:val="en-GB"/>
                        </w:rPr>
                        <w:t xml:space="preserve"> is possible.</w:t>
                      </w:r>
                      <w:r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BBE49A" w14:textId="7F6AC3EC" w:rsidR="00346EA2" w:rsidRPr="006124FA" w:rsidRDefault="00346EA2" w:rsidP="00346EA2">
      <w:pPr>
        <w:rPr>
          <w:rFonts w:ascii="Arial" w:hAnsi="Arial" w:cs="Arial"/>
          <w:lang w:val="en-GB"/>
        </w:rPr>
      </w:pPr>
    </w:p>
    <w:p w14:paraId="093DD92A" w14:textId="77777777" w:rsidR="00346EA2" w:rsidRPr="006124FA" w:rsidRDefault="00346EA2" w:rsidP="00346EA2">
      <w:pPr>
        <w:rPr>
          <w:rFonts w:ascii="Arial" w:hAnsi="Arial" w:cs="Arial"/>
          <w:lang w:val="en-GB"/>
        </w:rPr>
      </w:pPr>
    </w:p>
    <w:p w14:paraId="24C0E56B" w14:textId="6982F75D" w:rsidR="00346EA2" w:rsidRPr="006124FA" w:rsidRDefault="00346EA2" w:rsidP="00346EA2">
      <w:pPr>
        <w:rPr>
          <w:rFonts w:ascii="Arial" w:hAnsi="Arial" w:cs="Arial"/>
          <w:sz w:val="16"/>
          <w:szCs w:val="16"/>
          <w:lang w:val="en-GB"/>
        </w:rPr>
      </w:pPr>
    </w:p>
    <w:p w14:paraId="39B49A34" w14:textId="316147C4" w:rsidR="00EC509F" w:rsidRDefault="00EC509F" w:rsidP="00346EA2">
      <w:pPr>
        <w:rPr>
          <w:rFonts w:ascii="Arial" w:hAnsi="Arial" w:cs="Arial"/>
          <w:sz w:val="20"/>
          <w:szCs w:val="20"/>
          <w:lang w:val="en-GB"/>
        </w:rPr>
      </w:pPr>
    </w:p>
    <w:p w14:paraId="29333732" w14:textId="77777777" w:rsidR="00D67242" w:rsidRDefault="00D67242" w:rsidP="005E0C8C">
      <w:pPr>
        <w:spacing w:after="120"/>
        <w:ind w:left="708" w:right="-851" w:hanging="1559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85ABEA6" w14:textId="77777777" w:rsidR="00D67242" w:rsidRDefault="00D67242" w:rsidP="005E0C8C">
      <w:pPr>
        <w:spacing w:after="120"/>
        <w:ind w:left="708" w:right="-851" w:hanging="1559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798B2312" w14:textId="77777777" w:rsidR="00D67242" w:rsidRDefault="00D67242" w:rsidP="005E0C8C">
      <w:pPr>
        <w:spacing w:after="120"/>
        <w:ind w:left="708" w:right="-851" w:hanging="1559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7C0AFC52" w14:textId="41A8888B" w:rsidR="00CB44F8" w:rsidRPr="006124FA" w:rsidRDefault="00CB44F8" w:rsidP="005E0C8C">
      <w:pPr>
        <w:spacing w:after="120"/>
        <w:ind w:left="708" w:right="-851" w:hanging="1559"/>
        <w:rPr>
          <w:rFonts w:ascii="Arial" w:hAnsi="Arial" w:cs="Arial"/>
          <w:sz w:val="20"/>
          <w:szCs w:val="20"/>
          <w:lang w:val="en-GB"/>
        </w:rPr>
      </w:pPr>
      <w:r w:rsidRPr="001035DA">
        <w:rPr>
          <w:rFonts w:ascii="Arial" w:hAnsi="Arial" w:cs="Arial"/>
          <w:b/>
          <w:bCs/>
          <w:sz w:val="20"/>
          <w:szCs w:val="20"/>
          <w:lang w:val="en-GB"/>
        </w:rPr>
        <w:t>INTRUCTIONS:</w:t>
      </w:r>
      <w:r w:rsidR="005E0C8C">
        <w:rPr>
          <w:rFonts w:ascii="Arial" w:hAnsi="Arial" w:cs="Arial"/>
          <w:b/>
          <w:bCs/>
          <w:sz w:val="20"/>
          <w:szCs w:val="20"/>
          <w:lang w:val="en-GB"/>
        </w:rPr>
        <w:tab/>
      </w:r>
      <w:r w:rsidR="001035DA">
        <w:rPr>
          <w:rFonts w:ascii="Arial" w:hAnsi="Arial" w:cs="Arial"/>
          <w:sz w:val="20"/>
          <w:szCs w:val="20"/>
          <w:lang w:val="en-GB"/>
        </w:rPr>
        <w:t>T</w:t>
      </w:r>
      <w:r>
        <w:rPr>
          <w:rFonts w:ascii="Arial" w:hAnsi="Arial" w:cs="Arial"/>
          <w:sz w:val="20"/>
          <w:szCs w:val="20"/>
          <w:lang w:val="en-GB"/>
        </w:rPr>
        <w:t>he whole form must be completed on a computer and then printed out</w:t>
      </w:r>
      <w:r w:rsidR="001035DA">
        <w:rPr>
          <w:rFonts w:ascii="Arial" w:hAnsi="Arial" w:cs="Arial"/>
          <w:sz w:val="20"/>
          <w:szCs w:val="20"/>
          <w:lang w:val="en-GB"/>
        </w:rPr>
        <w:t xml:space="preserve">. </w:t>
      </w:r>
    </w:p>
    <w:tbl>
      <w:tblPr>
        <w:tblW w:w="6036" w:type="pct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3"/>
        <w:gridCol w:w="5953"/>
      </w:tblGrid>
      <w:tr w:rsidR="00346EA2" w:rsidRPr="006124FA" w14:paraId="11AA2E21" w14:textId="77777777" w:rsidTr="00054286">
        <w:trPr>
          <w:trHeight w:val="6929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AA978F" w14:textId="4E7EE0A6" w:rsidR="006C22BB" w:rsidRPr="00CB44F8" w:rsidRDefault="006C22BB" w:rsidP="001035DA">
            <w:pPr>
              <w:spacing w:after="120"/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</w:pP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T</w:t>
            </w:r>
            <w:r w:rsidR="00350FD5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ab. 1: T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he following courses studied 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abroad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will replace the relevant courses of 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my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study plan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at the FTA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:</w:t>
            </w:r>
          </w:p>
          <w:tbl>
            <w:tblPr>
              <w:tblW w:w="10690" w:type="dxa"/>
              <w:jc w:val="center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708"/>
              <w:gridCol w:w="671"/>
              <w:gridCol w:w="2899"/>
              <w:gridCol w:w="739"/>
              <w:gridCol w:w="1950"/>
              <w:gridCol w:w="1723"/>
            </w:tblGrid>
            <w:tr w:rsidR="005E0C8C" w:rsidRPr="008449FE" w14:paraId="18A050D7" w14:textId="666A9D12" w:rsidTr="00334699">
              <w:trPr>
                <w:trHeight w:val="542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3D24BE" w14:textId="2B6498D9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Course name at the receiving institution:</w:t>
                  </w:r>
                </w:p>
              </w:tc>
              <w:tc>
                <w:tcPr>
                  <w:tcW w:w="6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6AE8E0" w14:textId="4D4881C4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ECTS:</w:t>
                  </w:r>
                </w:p>
              </w:tc>
              <w:tc>
                <w:tcPr>
                  <w:tcW w:w="289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74B22B" w14:textId="1C876D8C" w:rsidR="005E0C8C" w:rsidRPr="008449FE" w:rsidRDefault="007407A6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Code and n</w:t>
                  </w:r>
                  <w:r w:rsidR="005E0C8C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ame of the equivalent course at the CZU/FTA</w:t>
                  </w:r>
                </w:p>
              </w:tc>
              <w:tc>
                <w:tcPr>
                  <w:tcW w:w="7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FE3D876" w14:textId="71A71A3C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ECTS: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1903BB5A" w14:textId="4046506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Course / programme guarantor’s decision</w:t>
                  </w:r>
                  <w:r w:rsidR="004623B2" w:rsidRPr="00705FFD">
                    <w:rPr>
                      <w:rFonts w:ascii="Arial" w:hAnsi="Arial" w:cs="Arial"/>
                      <w:color w:val="000000"/>
                      <w:sz w:val="18"/>
                      <w:szCs w:val="18"/>
                      <w:vertAlign w:val="superscript"/>
                      <w:lang w:val="en-GB"/>
                    </w:rPr>
                    <w:t xml:space="preserve"> </w:t>
                  </w:r>
                  <w:r w:rsidR="00334699" w:rsidRPr="00705FFD">
                    <w:rPr>
                      <w:rFonts w:ascii="Arial" w:hAnsi="Arial" w:cs="Arial"/>
                      <w:color w:val="000000"/>
                      <w:sz w:val="18"/>
                      <w:szCs w:val="18"/>
                      <w:vertAlign w:val="superscript"/>
                      <w:lang w:val="en-US"/>
                    </w:rPr>
                    <w:t>#</w:t>
                  </w: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EB3C637" w14:textId="3792C0DD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Name of the </w:t>
                  </w:r>
                  <w:r w:rsidRPr="005E0C8C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signatory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:</w:t>
                  </w:r>
                </w:p>
              </w:tc>
            </w:tr>
            <w:tr w:rsidR="005E0C8C" w:rsidRPr="008449FE" w14:paraId="5FE6D5B0" w14:textId="34200209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9804D96" w14:textId="00F0DC0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246307605" w:edGrp="everyone" w:colFirst="0" w:colLast="0"/>
                  <w:permStart w:id="115606767" w:edGrp="everyone" w:colFirst="1" w:colLast="1"/>
                  <w:permStart w:id="11014845" w:edGrp="everyone" w:colFirst="2" w:colLast="2"/>
                  <w:permStart w:id="2005492682" w:edGrp="everyone" w:colFirst="3" w:colLast="3"/>
                  <w:permStart w:id="1442802099" w:edGrp="everyone" w:colFirst="5" w:colLast="5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D259FA" w14:textId="66A6D683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1D28A3C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50E0567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0D6A32F" w14:textId="0C353780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1DFC6B4C" w14:textId="526BE901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002C380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0D2D29E7" w14:textId="57C7A9AE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E0C1D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97341208" w:edGrp="everyone" w:colFirst="0" w:colLast="0"/>
                  <w:permStart w:id="1035290416" w:edGrp="everyone" w:colFirst="1" w:colLast="1"/>
                  <w:permStart w:id="936842529" w:edGrp="everyone" w:colFirst="2" w:colLast="2"/>
                  <w:permStart w:id="1809934141" w:edGrp="everyone" w:colFirst="3" w:colLast="3"/>
                  <w:permStart w:id="1186085142" w:edGrp="everyone" w:colFirst="5" w:colLast="5"/>
                  <w:permEnd w:id="1246307605"/>
                  <w:permEnd w:id="115606767"/>
                  <w:permEnd w:id="11014845"/>
                  <w:permEnd w:id="2005492682"/>
                  <w:permEnd w:id="1442802099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B78671" w14:textId="4766914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1ADA101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D0651E5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2AB27BA8" w14:textId="7E39505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166D8860" w14:textId="153EF10F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379A3F42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2A188AFC" w14:textId="53D06C15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A2E17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311661330" w:edGrp="everyone" w:colFirst="0" w:colLast="0"/>
                  <w:permStart w:id="1590132566" w:edGrp="everyone" w:colFirst="1" w:colLast="1"/>
                  <w:permStart w:id="615661953" w:edGrp="everyone" w:colFirst="2" w:colLast="2"/>
                  <w:permStart w:id="627247611" w:edGrp="everyone" w:colFirst="3" w:colLast="3"/>
                  <w:permStart w:id="1316781686" w:edGrp="everyone" w:colFirst="5" w:colLast="5"/>
                  <w:permEnd w:id="97341208"/>
                  <w:permEnd w:id="1035290416"/>
                  <w:permEnd w:id="936842529"/>
                  <w:permEnd w:id="1809934141"/>
                  <w:permEnd w:id="1186085142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5A2EDF" w14:textId="0AF2DA0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C4FE39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E59A90D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29926331" w14:textId="4629D87A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4946667D" w14:textId="1C3EA02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5E731298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73BF3283" w14:textId="78EDADAE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0206B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788033350" w:edGrp="everyone" w:colFirst="0" w:colLast="0"/>
                  <w:permStart w:id="1111315943" w:edGrp="everyone" w:colFirst="1" w:colLast="1"/>
                  <w:permStart w:id="1587179499" w:edGrp="everyone" w:colFirst="2" w:colLast="2"/>
                  <w:permStart w:id="1164051460" w:edGrp="everyone" w:colFirst="3" w:colLast="3"/>
                  <w:permStart w:id="1368332781" w:edGrp="everyone" w:colFirst="5" w:colLast="5"/>
                  <w:permEnd w:id="1311661330"/>
                  <w:permEnd w:id="1590132566"/>
                  <w:permEnd w:id="615661953"/>
                  <w:permEnd w:id="627247611"/>
                  <w:permEnd w:id="1316781686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160B9E" w14:textId="28ADA0E4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C86E7C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A436CD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7FD72626" w14:textId="0C952122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0DDFB4D0" w14:textId="6FF407A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7EB25D49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6330947E" w14:textId="20683246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AE06D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809263798" w:edGrp="everyone" w:colFirst="0" w:colLast="0"/>
                  <w:permStart w:id="72707359" w:edGrp="everyone" w:colFirst="1" w:colLast="1"/>
                  <w:permStart w:id="230054761" w:edGrp="everyone" w:colFirst="2" w:colLast="2"/>
                  <w:permStart w:id="51918237" w:edGrp="everyone" w:colFirst="3" w:colLast="3"/>
                  <w:permStart w:id="1551971750" w:edGrp="everyone" w:colFirst="5" w:colLast="5"/>
                  <w:permEnd w:id="1788033350"/>
                  <w:permEnd w:id="1111315943"/>
                  <w:permEnd w:id="1587179499"/>
                  <w:permEnd w:id="1164051460"/>
                  <w:permEnd w:id="1368332781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36A2E4A" w14:textId="2555691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7E82F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73B690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49BA0D67" w14:textId="3B81E9C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5E4AC41F" w14:textId="7BDF89E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39536B4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031A9664" w14:textId="233DD739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68E26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073813913" w:edGrp="everyone" w:colFirst="0" w:colLast="0"/>
                  <w:permStart w:id="1302412013" w:edGrp="everyone" w:colFirst="1" w:colLast="1"/>
                  <w:permStart w:id="1699239473" w:edGrp="everyone" w:colFirst="2" w:colLast="2"/>
                  <w:permStart w:id="531577306" w:edGrp="everyone" w:colFirst="3" w:colLast="3"/>
                  <w:permStart w:id="297494985" w:edGrp="everyone" w:colFirst="5" w:colLast="5"/>
                  <w:permEnd w:id="1809263798"/>
                  <w:permEnd w:id="72707359"/>
                  <w:permEnd w:id="230054761"/>
                  <w:permEnd w:id="51918237"/>
                  <w:permEnd w:id="1551971750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3F7FE7" w14:textId="70832680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71A96A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11BD42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8D4F02B" w14:textId="138AEB09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47BED5B1" w14:textId="01A101F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58DA1C0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6249D5D0" w14:textId="03047A72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F6290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802778420" w:edGrp="everyone" w:colFirst="0" w:colLast="0"/>
                  <w:permStart w:id="897728914" w:edGrp="everyone" w:colFirst="1" w:colLast="1"/>
                  <w:permStart w:id="83102399" w:edGrp="everyone" w:colFirst="2" w:colLast="2"/>
                  <w:permStart w:id="597833158" w:edGrp="everyone" w:colFirst="3" w:colLast="3"/>
                  <w:permStart w:id="1659445352" w:edGrp="everyone" w:colFirst="5" w:colLast="5"/>
                  <w:permEnd w:id="1073813913"/>
                  <w:permEnd w:id="1302412013"/>
                  <w:permEnd w:id="1699239473"/>
                  <w:permEnd w:id="531577306"/>
                  <w:permEnd w:id="297494985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B14268A" w14:textId="4A63B3D1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F17341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36BD95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0F4AA195" w14:textId="356499A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3D60CC96" w14:textId="3C0E6522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4C1EE99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permEnd w:id="802778420"/>
            <w:permEnd w:id="897728914"/>
            <w:permEnd w:id="83102399"/>
            <w:permEnd w:id="597833158"/>
            <w:permEnd w:id="1659445352"/>
            <w:tr w:rsidR="005E0C8C" w:rsidRPr="008449FE" w14:paraId="3D3122AF" w14:textId="3FCF302D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65FC84" w14:textId="2E858392" w:rsidR="005E0C8C" w:rsidRPr="008449FE" w:rsidRDefault="005E0C8C" w:rsidP="005E0C8C">
                  <w:pPr>
                    <w:jc w:val="right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TOTAL ECTS:</w:t>
                  </w:r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1CDA951" w14:textId="6323B1B9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permStart w:id="1028021208" w:edGrp="everyone"/>
                  <w:permEnd w:id="1028021208"/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9E58088" w14:textId="53153B8C" w:rsidR="005E0C8C" w:rsidRPr="008449FE" w:rsidRDefault="005E0C8C" w:rsidP="005E0C8C">
                  <w:pPr>
                    <w:jc w:val="right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TOTAL ECTS: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480E833" w14:textId="77777777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permStart w:id="1662870169" w:edGrp="everyone"/>
                  <w:permEnd w:id="1662870169"/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925992C" w14:textId="29ED0EEB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3F4C605" w14:textId="77777777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334699" w:rsidRPr="008449FE" w14:paraId="316E7991" w14:textId="77777777" w:rsidTr="00F7435C">
              <w:trPr>
                <w:trHeight w:val="288"/>
                <w:jc w:val="center"/>
              </w:trPr>
              <w:tc>
                <w:tcPr>
                  <w:tcW w:w="1069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F22A19" w14:textId="411F0B66" w:rsidR="00334699" w:rsidRDefault="00334699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34699">
                    <w:rPr>
                      <w:rFonts w:ascii="Arial" w:hAnsi="Arial" w:cs="Arial"/>
                      <w:color w:val="000000"/>
                      <w:sz w:val="18"/>
                      <w:szCs w:val="18"/>
                      <w:vertAlign w:val="superscript"/>
                      <w:lang w:val="en-US"/>
                    </w:rPr>
                    <w:t>#</w:t>
                  </w:r>
                  <w:r w:rsidR="00DC25AA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US"/>
                    </w:rPr>
                    <w:t xml:space="preserve"> </w:t>
                  </w:r>
                  <w:r w:rsidR="00DC25AA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guarantor’s decision</w:t>
                  </w:r>
                  <w:r w:rsidR="00DC25AA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  <w:r w:rsidR="00705FFD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in case of Changes done from abroad </w:t>
                  </w:r>
                  <w:r w:rsidR="00DC25AA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can be sent by e-mail to </w:t>
                  </w:r>
                  <w:r w:rsidR="0088346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f</w:t>
                  </w:r>
                  <w:r w:rsidR="00883469" w:rsidRPr="00883469">
                    <w:rPr>
                      <w:rFonts w:ascii="Arial" w:hAnsi="Arial" w:cs="Arial"/>
                      <w:sz w:val="18"/>
                      <w:szCs w:val="18"/>
                    </w:rPr>
                    <w:t>idlerova</w:t>
                  </w:r>
                  <w:hyperlink r:id="rId7" w:history="1">
                    <w:r w:rsidR="00361672" w:rsidRPr="00883469">
                      <w:rPr>
                        <w:rStyle w:val="Hypertextovodkaz"/>
                        <w:rFonts w:ascii="Arial" w:hAnsi="Arial" w:cs="Arial"/>
                        <w:color w:val="auto"/>
                        <w:sz w:val="18"/>
                        <w:szCs w:val="18"/>
                        <w:u w:val="none"/>
                      </w:rPr>
                      <w:t>@ftz.czu.cz</w:t>
                    </w:r>
                  </w:hyperlink>
                </w:p>
                <w:p w14:paraId="76518BD6" w14:textId="6AD1B2FA" w:rsidR="00361672" w:rsidRPr="00DC25AA" w:rsidRDefault="00361672" w:rsidP="0029609F">
                  <w:pPr>
                    <w:spacing w:after="120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334699">
                    <w:rPr>
                      <w:rFonts w:ascii="Arial" w:hAnsi="Arial" w:cs="Arial"/>
                      <w:color w:val="000000"/>
                      <w:sz w:val="18"/>
                      <w:szCs w:val="18"/>
                      <w:vertAlign w:val="superscript"/>
                      <w:lang w:val="en-US"/>
                    </w:rPr>
                    <w:t>#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US"/>
                    </w:rPr>
                    <w:t xml:space="preserve"> </w:t>
                  </w: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guarantor’s decision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in case of Changes done from abroad can be also signed using</w:t>
                  </w:r>
                  <w:r w:rsidR="00AB078B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electronic signature with a digital certificate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</w:p>
              </w:tc>
            </w:tr>
          </w:tbl>
          <w:p w14:paraId="2EA56012" w14:textId="77777777" w:rsidR="005346AB" w:rsidRPr="008449FE" w:rsidRDefault="005346AB" w:rsidP="00EB02F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71CFE4C5" w14:textId="480D21AA" w:rsidR="00C5159E" w:rsidRPr="00CB44F8" w:rsidRDefault="00350FD5" w:rsidP="001035DA">
            <w:pPr>
              <w:spacing w:after="120"/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Tab.2: </w:t>
            </w:r>
            <w:r w:rsidR="004C1EF7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I undertake to complete the following courses according to </w:t>
            </w:r>
            <w:r w:rsidR="00D7582C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my</w:t>
            </w:r>
            <w:r w:rsidR="004C1EF7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study plan after returning from abroad:</w:t>
            </w:r>
          </w:p>
          <w:tbl>
            <w:tblPr>
              <w:tblW w:w="10672" w:type="dxa"/>
              <w:jc w:val="center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328"/>
              <w:gridCol w:w="6344"/>
            </w:tblGrid>
            <w:tr w:rsidR="006B1059" w:rsidRPr="008449FE" w14:paraId="39CFBC12" w14:textId="77777777" w:rsidTr="006B1059">
              <w:trPr>
                <w:trHeight w:val="325"/>
                <w:jc w:val="center"/>
              </w:trPr>
              <w:tc>
                <w:tcPr>
                  <w:tcW w:w="4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F0EE3BE" w14:textId="2F6EC127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Course name:</w:t>
                  </w:r>
                </w:p>
                <w:p w14:paraId="3943D7F3" w14:textId="3D259337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63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54E33BA7" w14:textId="4637263C" w:rsidR="006B1059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hen do I plan to complete the course:</w:t>
                  </w: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</w:p>
              </w:tc>
            </w:tr>
            <w:tr w:rsidR="006B1059" w:rsidRPr="008449FE" w14:paraId="7ED72469" w14:textId="77777777" w:rsidTr="006B1059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1733550" w14:textId="178B0881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972766195" w:edGrp="everyone" w:colFirst="0" w:colLast="0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0695D6B1" w14:textId="4CC29C6B" w:rsidR="006B1059" w:rsidRPr="008449FE" w:rsidRDefault="00000000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2202948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548408107" w:edGrp="everyone"/>
                      <w:r w:rsidR="006B1059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548408107"/>
                    </w:sdtContent>
                  </w:sdt>
                  <w:r w:rsidR="006B1059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1609962215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609962215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2016432586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2016432586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permStart w:id="785148115" w:edGrp="everyone"/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6073490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6B1059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</w:sdtContent>
                  </w:sdt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  <w:permEnd w:id="785148115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Summer semester 20</w:t>
                  </w:r>
                  <w:permStart w:id="1167802103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167802103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959080963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959080963"/>
                </w:p>
              </w:tc>
            </w:tr>
            <w:tr w:rsidR="006B1059" w:rsidRPr="008449FE" w14:paraId="6E86B7E4" w14:textId="77777777" w:rsidTr="006B1059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0C699F3" w14:textId="77777777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460405980" w:edGrp="everyone" w:colFirst="0" w:colLast="0"/>
                  <w:permEnd w:id="1972766195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8715911" w14:textId="4D2550AD" w:rsidR="006B1059" w:rsidRPr="008449FE" w:rsidRDefault="00000000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13321823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980383319" w:edGrp="everyone"/>
                      <w:r w:rsidR="00EF7FEC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980383319"/>
                    </w:sdtContent>
                  </w:sdt>
                  <w:r w:rsidR="006B1059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723405362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723405362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2098471287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2098471287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6381811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936403425" w:edGrp="everyone"/>
                      <w:r w:rsidR="006B1059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936403425"/>
                    </w:sdtContent>
                  </w:sdt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Summer semester 20</w:t>
                  </w:r>
                  <w:permStart w:id="2098163268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2098163268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295134868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295134868"/>
                </w:p>
              </w:tc>
            </w:tr>
            <w:tr w:rsidR="006B1059" w:rsidRPr="008449FE" w14:paraId="7D9DB2A5" w14:textId="77777777" w:rsidTr="006B1059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D152509" w14:textId="412132E4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487240425" w:edGrp="everyone" w:colFirst="0" w:colLast="0"/>
                  <w:permEnd w:id="1460405980"/>
                </w:p>
              </w:tc>
              <w:permStart w:id="740054596" w:edGrp="everyone"/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5ADA2F44" w14:textId="1989D176" w:rsidR="006B1059" w:rsidRPr="008449FE" w:rsidRDefault="00000000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9862348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F7FEC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</w:sdtContent>
                  </w:sdt>
                  <w:r w:rsidR="006B1059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permEnd w:id="740054596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1195587996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195587996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417679738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417679738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415265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870915638" w:edGrp="everyone"/>
                      <w:r w:rsidR="006B1059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870915638"/>
                    </w:sdtContent>
                  </w:sdt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Summer semester 20</w:t>
                  </w:r>
                  <w:permStart w:id="1259799066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259799066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848312524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848312524"/>
                </w:p>
              </w:tc>
            </w:tr>
            <w:tr w:rsidR="006B1059" w:rsidRPr="008449FE" w14:paraId="7C747F49" w14:textId="77777777" w:rsidTr="006B1059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9D1F177" w14:textId="4AD1B4C8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2062445494" w:edGrp="everyone" w:colFirst="0" w:colLast="0"/>
                  <w:permEnd w:id="1487240425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73B4DEC2" w14:textId="7B1046D7" w:rsidR="006B1059" w:rsidRPr="008449FE" w:rsidRDefault="00000000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8031953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1096443585" w:edGrp="everyone"/>
                      <w:r w:rsidR="006B1059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1096443585"/>
                    </w:sdtContent>
                  </w:sdt>
                  <w:r w:rsidR="006B1059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547362724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547362724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563417482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563417482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permStart w:id="1188045474" w:edGrp="everyone"/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10316480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6B1059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</w:sdtContent>
                  </w:sdt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  <w:permEnd w:id="1188045474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Summer semester 20</w:t>
                  </w:r>
                  <w:permStart w:id="669341358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669341358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952518575" w:edGrp="everyone"/>
                  <w:r w:rsidR="006B105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952518575"/>
                </w:p>
              </w:tc>
            </w:tr>
            <w:permEnd w:id="2062445494"/>
          </w:tbl>
          <w:p w14:paraId="5BBA35AE" w14:textId="64C89F35" w:rsidR="00864A39" w:rsidRPr="00054286" w:rsidRDefault="00864A39" w:rsidP="00864A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46EA2" w:rsidRPr="006124FA" w14:paraId="13F665F3" w14:textId="77777777" w:rsidTr="00F10042">
        <w:trPr>
          <w:trHeight w:val="487"/>
        </w:trPr>
        <w:tc>
          <w:tcPr>
            <w:tcW w:w="22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36BB7F8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  <w:r w:rsidRPr="006124FA">
              <w:rPr>
                <w:rFonts w:ascii="Arial" w:hAnsi="Arial" w:cs="Arial"/>
                <w:i/>
                <w:sz w:val="20"/>
                <w:szCs w:val="20"/>
                <w:lang w:val="en-GB"/>
              </w:rPr>
              <w:t>Date</w:t>
            </w:r>
            <w:r w:rsidRPr="006124F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permStart w:id="161351923" w:edGrp="everyone"/>
            <w:permEnd w:id="161351923"/>
          </w:p>
        </w:tc>
        <w:tc>
          <w:tcPr>
            <w:tcW w:w="2727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8BF9AF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  <w:r w:rsidRPr="006124FA">
              <w:rPr>
                <w:rFonts w:ascii="Arial" w:hAnsi="Arial" w:cs="Arial"/>
                <w:i/>
                <w:sz w:val="20"/>
                <w:szCs w:val="20"/>
                <w:lang w:val="en-GB"/>
              </w:rPr>
              <w:t>Signature</w:t>
            </w:r>
            <w:r w:rsidRPr="006124F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</w:tc>
      </w:tr>
    </w:tbl>
    <w:p w14:paraId="1A4DBEFB" w14:textId="77777777" w:rsidR="005E0C8C" w:rsidRDefault="005E0C8C" w:rsidP="005E0C8C">
      <w:pPr>
        <w:ind w:hanging="567"/>
        <w:rPr>
          <w:rFonts w:ascii="Arial" w:hAnsi="Arial" w:cs="Arial"/>
          <w:i/>
          <w:sz w:val="20"/>
          <w:szCs w:val="20"/>
          <w:lang w:val="en-GB"/>
        </w:rPr>
      </w:pPr>
    </w:p>
    <w:p w14:paraId="4ECE9879" w14:textId="1EF681D6" w:rsidR="00346EA2" w:rsidRPr="006124FA" w:rsidRDefault="00346EA2" w:rsidP="005E0C8C">
      <w:pPr>
        <w:ind w:hanging="567"/>
        <w:rPr>
          <w:rFonts w:ascii="Arial" w:hAnsi="Arial" w:cs="Arial"/>
          <w:i/>
          <w:sz w:val="20"/>
          <w:szCs w:val="20"/>
          <w:lang w:val="en-GB"/>
        </w:rPr>
      </w:pPr>
      <w:r w:rsidRPr="006124FA">
        <w:rPr>
          <w:rFonts w:ascii="Arial" w:hAnsi="Arial" w:cs="Arial"/>
          <w:i/>
          <w:sz w:val="20"/>
          <w:szCs w:val="20"/>
          <w:lang w:val="en-GB"/>
        </w:rPr>
        <w:t>Decision of</w:t>
      </w:r>
      <w:r w:rsidR="006124FA" w:rsidRPr="006124FA">
        <w:rPr>
          <w:rFonts w:ascii="Arial" w:hAnsi="Arial" w:cs="Arial"/>
          <w:i/>
          <w:sz w:val="20"/>
          <w:szCs w:val="20"/>
          <w:lang w:val="en-GB"/>
        </w:rPr>
        <w:t xml:space="preserve"> the</w:t>
      </w:r>
      <w:r w:rsidRPr="006124FA">
        <w:rPr>
          <w:rFonts w:ascii="Arial" w:hAnsi="Arial" w:cs="Arial"/>
          <w:i/>
          <w:sz w:val="20"/>
          <w:szCs w:val="20"/>
          <w:lang w:val="en-GB"/>
        </w:rPr>
        <w:t xml:space="preserve"> </w:t>
      </w:r>
      <w:r w:rsidR="001F1BF4" w:rsidRPr="006124FA">
        <w:rPr>
          <w:rFonts w:ascii="Arial" w:hAnsi="Arial" w:cs="Arial"/>
          <w:i/>
          <w:sz w:val="20"/>
          <w:szCs w:val="20"/>
          <w:lang w:val="en-GB"/>
        </w:rPr>
        <w:t xml:space="preserve">FTA's </w:t>
      </w:r>
      <w:r w:rsidR="00F56E62" w:rsidRPr="006124FA">
        <w:rPr>
          <w:rFonts w:ascii="Arial" w:hAnsi="Arial" w:cs="Arial"/>
          <w:i/>
          <w:sz w:val="20"/>
          <w:szCs w:val="20"/>
          <w:lang w:val="en-GB"/>
        </w:rPr>
        <w:t>International Relation</w:t>
      </w:r>
      <w:r w:rsidR="006124FA" w:rsidRPr="006124FA">
        <w:rPr>
          <w:rFonts w:ascii="Arial" w:hAnsi="Arial" w:cs="Arial"/>
          <w:i/>
          <w:sz w:val="20"/>
          <w:szCs w:val="20"/>
          <w:lang w:val="en-GB"/>
        </w:rPr>
        <w:t>s</w:t>
      </w:r>
      <w:r w:rsidR="00F56E62" w:rsidRPr="006124FA">
        <w:rPr>
          <w:rFonts w:ascii="Arial" w:hAnsi="Arial" w:cs="Arial"/>
          <w:i/>
          <w:sz w:val="20"/>
          <w:szCs w:val="20"/>
          <w:lang w:val="en-GB"/>
        </w:rPr>
        <w:t xml:space="preserve"> Office</w:t>
      </w:r>
      <w:r w:rsidRPr="006124FA">
        <w:rPr>
          <w:rFonts w:ascii="Arial" w:hAnsi="Arial" w:cs="Arial"/>
          <w:i/>
          <w:sz w:val="20"/>
          <w:szCs w:val="20"/>
          <w:lang w:val="en-GB"/>
        </w:rPr>
        <w:t>:</w:t>
      </w:r>
      <w:r w:rsidRPr="006124FA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sz w:val="20"/>
          <w:szCs w:val="20"/>
          <w:lang w:val="en-GB"/>
        </w:rPr>
        <w:tab/>
      </w:r>
      <w:r w:rsidR="00EF733F" w:rsidRPr="006124FA">
        <w:rPr>
          <w:rFonts w:ascii="Arial" w:hAnsi="Arial" w:cs="Arial"/>
          <w:sz w:val="20"/>
          <w:szCs w:val="20"/>
          <w:lang w:val="en-GB"/>
        </w:rPr>
        <w:tab/>
      </w:r>
      <w:r w:rsidR="005E0C8C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i/>
          <w:sz w:val="20"/>
          <w:szCs w:val="20"/>
          <w:lang w:val="en-GB"/>
        </w:rPr>
        <w:t>Date and signature:</w:t>
      </w:r>
    </w:p>
    <w:tbl>
      <w:tblPr>
        <w:tblW w:w="10916" w:type="dxa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68"/>
        <w:gridCol w:w="3748"/>
      </w:tblGrid>
      <w:tr w:rsidR="00346EA2" w:rsidRPr="006124FA" w14:paraId="1ED183C1" w14:textId="77777777" w:rsidTr="005E0C8C">
        <w:trPr>
          <w:trHeight w:val="598"/>
        </w:trPr>
        <w:tc>
          <w:tcPr>
            <w:tcW w:w="71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6BC355E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374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584810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438356FE" w14:textId="7973DC97" w:rsidR="00346EA2" w:rsidRPr="006124FA" w:rsidRDefault="00346EA2" w:rsidP="00346EA2">
      <w:pPr>
        <w:rPr>
          <w:rFonts w:ascii="Arial" w:hAnsi="Arial" w:cs="Arial"/>
          <w:sz w:val="20"/>
          <w:szCs w:val="20"/>
          <w:lang w:val="en-GB"/>
        </w:rPr>
      </w:pPr>
      <w:r w:rsidRPr="006124FA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sz w:val="20"/>
          <w:szCs w:val="20"/>
          <w:lang w:val="en-GB"/>
        </w:rPr>
        <w:tab/>
      </w:r>
    </w:p>
    <w:sectPr w:rsidR="00346EA2" w:rsidRPr="006124FA" w:rsidSect="009C2A69">
      <w:headerReference w:type="default" r:id="rId8"/>
      <w:pgSz w:w="11906" w:h="16838"/>
      <w:pgMar w:top="2127" w:right="1417" w:bottom="426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92D70" w14:textId="77777777" w:rsidR="00D253DA" w:rsidRDefault="00D253DA">
      <w:r>
        <w:separator/>
      </w:r>
    </w:p>
  </w:endnote>
  <w:endnote w:type="continuationSeparator" w:id="0">
    <w:p w14:paraId="62D908E7" w14:textId="77777777" w:rsidR="00D253DA" w:rsidRDefault="00D253DA">
      <w:r>
        <w:continuationSeparator/>
      </w:r>
    </w:p>
  </w:endnote>
  <w:endnote w:type="continuationNotice" w:id="1">
    <w:p w14:paraId="5BD0A88E" w14:textId="77777777" w:rsidR="00D253DA" w:rsidRDefault="00D253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yriad Pro">
    <w:altName w:val="Corbel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F2AC9A" w14:textId="77777777" w:rsidR="00D253DA" w:rsidRDefault="00D253DA">
      <w:bookmarkStart w:id="0" w:name="_Hlk77705376"/>
      <w:bookmarkEnd w:id="0"/>
      <w:r>
        <w:separator/>
      </w:r>
    </w:p>
  </w:footnote>
  <w:footnote w:type="continuationSeparator" w:id="0">
    <w:p w14:paraId="0119ED2D" w14:textId="77777777" w:rsidR="00D253DA" w:rsidRDefault="00D253DA">
      <w:r>
        <w:continuationSeparator/>
      </w:r>
    </w:p>
  </w:footnote>
  <w:footnote w:type="continuationNotice" w:id="1">
    <w:p w14:paraId="28C0ED8B" w14:textId="77777777" w:rsidR="00D253DA" w:rsidRDefault="00D253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CA6FF9" w14:textId="710F6692" w:rsidR="009E7343" w:rsidRDefault="009C2A69" w:rsidP="002A7358">
    <w:pPr>
      <w:pStyle w:val="Zhlav"/>
    </w:pPr>
    <w:r>
      <w:rPr>
        <w:noProof/>
      </w:rPr>
      <w:drawing>
        <wp:anchor distT="0" distB="0" distL="114300" distR="114300" simplePos="0" relativeHeight="251658242" behindDoc="1" locked="0" layoutInCell="1" allowOverlap="1" wp14:anchorId="3D25A2AA" wp14:editId="6F1B3812">
          <wp:simplePos x="0" y="0"/>
          <wp:positionH relativeFrom="column">
            <wp:posOffset>-547370</wp:posOffset>
          </wp:positionH>
          <wp:positionV relativeFrom="paragraph">
            <wp:posOffset>153670</wp:posOffset>
          </wp:positionV>
          <wp:extent cx="3389630" cy="723900"/>
          <wp:effectExtent l="0" t="0" r="0" b="0"/>
          <wp:wrapTight wrapText="bothSides">
            <wp:wrapPolygon edited="0">
              <wp:start x="2064" y="1705"/>
              <wp:lineTo x="2064" y="14211"/>
              <wp:lineTo x="2792" y="18189"/>
              <wp:lineTo x="3278" y="19326"/>
              <wp:lineTo x="7891" y="19326"/>
              <wp:lineTo x="16388" y="15916"/>
              <wp:lineTo x="16631" y="11937"/>
              <wp:lineTo x="19423" y="10800"/>
              <wp:lineTo x="19302" y="4547"/>
              <wp:lineTo x="8983" y="1705"/>
              <wp:lineTo x="2064" y="1705"/>
            </wp:wrapPolygon>
          </wp:wrapTight>
          <wp:docPr id="33" name="Obrázek 33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Obrázek 31" descr="Obsah obrázku text&#10;&#10;Popis byl vytvořen automatick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887" b="20313"/>
                  <a:stretch/>
                </pic:blipFill>
                <pic:spPr bwMode="auto">
                  <a:xfrm>
                    <a:off x="0" y="0"/>
                    <a:ext cx="338963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t xml:space="preserve"> </w:t>
    </w:r>
    <w:r w:rsidR="00CB44F8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1B7D682" wp14:editId="2A38CD97">
              <wp:simplePos x="0" y="0"/>
              <wp:positionH relativeFrom="margin">
                <wp:align>right</wp:align>
              </wp:positionH>
              <wp:positionV relativeFrom="paragraph">
                <wp:posOffset>8255</wp:posOffset>
              </wp:positionV>
              <wp:extent cx="2423795" cy="876300"/>
              <wp:effectExtent l="0" t="0" r="14605" b="0"/>
              <wp:wrapNone/>
              <wp:docPr id="8" name="Textové po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795" cy="876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5831FA" w14:textId="77777777" w:rsidR="009E7343" w:rsidRDefault="009E7343" w:rsidP="00D72922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EF870F"/>
                              <w:sz w:val="14"/>
                              <w:szCs w:val="14"/>
                              <w:lang w:val="cs-CZ"/>
                            </w:rPr>
                            <w:br/>
                          </w:r>
                        </w:p>
                        <w:p w14:paraId="38820742" w14:textId="2C34DA94" w:rsidR="009E7343" w:rsidRPr="001A6E2E" w:rsidRDefault="009C2A69" w:rsidP="00D72922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Study Academic Office</w:t>
                          </w:r>
                        </w:p>
                        <w:p w14:paraId="6F5D34BB" w14:textId="45D9D3AE" w:rsidR="009E7343" w:rsidRPr="00346EA2" w:rsidRDefault="009C2A69" w:rsidP="001A6E2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Czech University of Life Sciences Prague</w:t>
                          </w:r>
                          <w:r w:rsidR="009E7343" w:rsidRPr="00346EA2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, </w:t>
                          </w:r>
                          <w:r w:rsidR="009E7343" w:rsidRPr="00346EA2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br/>
                            <w:t>Kamýcká 129, 165 21 Praha 6 - Suchdol</w:t>
                          </w:r>
                        </w:p>
                        <w:p w14:paraId="1C0D2B6D" w14:textId="48F5E858" w:rsidR="009E7343" w:rsidRPr="00CB44F8" w:rsidRDefault="009E7343" w:rsidP="003446DD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 w:rsidRP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e-mail: </w:t>
                          </w:r>
                          <w:hyperlink r:id="rId2" w:history="1">
                            <w:r w:rsidR="00CB44F8" w:rsidRPr="00CB44F8">
                              <w:rPr>
                                <w:rStyle w:val="Hypertextovodkaz"/>
                                <w:rFonts w:ascii="Calibri" w:hAnsi="Calibri" w:cs="Calibri"/>
                                <w:sz w:val="18"/>
                                <w:szCs w:val="18"/>
                                <w:lang w:val="cs-CZ"/>
                              </w:rPr>
                              <w:t>studijniFTZ@ftz.czu.cz</w:t>
                            </w:r>
                          </w:hyperlink>
                          <w:r w:rsid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; w</w:t>
                          </w:r>
                          <w:r w:rsidRP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ww.ftz.czu.cz</w:t>
                          </w:r>
                        </w:p>
                        <w:p w14:paraId="4047B915" w14:textId="77777777" w:rsidR="009E7343" w:rsidRPr="00CB44F8" w:rsidRDefault="009E7343" w:rsidP="001A6E2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</w:p>
                        <w:p w14:paraId="1A943538" w14:textId="77777777" w:rsidR="009E7343" w:rsidRPr="001A6E2E" w:rsidRDefault="009E7343" w:rsidP="001A6E2E">
                          <w:pPr>
                            <w:spacing w:line="40" w:lineRule="atLeast"/>
                            <w:jc w:val="right"/>
                            <w:rPr>
                              <w:color w:val="F15622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1080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7D682" id="_x0000_t202" coordsize="21600,21600" o:spt="202" path="m,l,21600r21600,l21600,xe">
              <v:stroke joinstyle="miter"/>
              <v:path gradientshapeok="t" o:connecttype="rect"/>
            </v:shapetype>
            <v:shape id="Textové pole 8" o:spid="_x0000_s1027" type="#_x0000_t202" style="position:absolute;margin-left:139.65pt;margin-top:.65pt;width:190.85pt;height:69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" filled="f" stroked="f">
              <v:textbox inset=",.3mm,0">
                <w:txbxContent>
                  <w:p w14:paraId="1E5831FA" w14:textId="77777777" w:rsidR="009E7343" w:rsidRDefault="009E7343" w:rsidP="00D72922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EF870F"/>
                        <w:sz w:val="14"/>
                        <w:szCs w:val="14"/>
                        <w:lang w:val="cs-CZ"/>
                      </w:rPr>
                      <w:br/>
                    </w:r>
                  </w:p>
                  <w:p w14:paraId="38820742" w14:textId="2C34DA94" w:rsidR="009E7343" w:rsidRPr="001A6E2E" w:rsidRDefault="009C2A69" w:rsidP="00D72922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  <w:t>Study Academic Office</w:t>
                    </w:r>
                  </w:p>
                  <w:p w14:paraId="6F5D34BB" w14:textId="45D9D3AE" w:rsidR="009E7343" w:rsidRPr="00346EA2" w:rsidRDefault="009C2A69" w:rsidP="001A6E2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Czech University of Life Sciences Prague</w:t>
                    </w:r>
                    <w:r w:rsidR="009E7343" w:rsidRPr="00346EA2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, </w:t>
                    </w:r>
                    <w:r w:rsidR="009E7343" w:rsidRPr="00346EA2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br/>
                      <w:t>Kamýcká 129, 165 21 Praha 6 - Suchdol</w:t>
                    </w:r>
                  </w:p>
                  <w:p w14:paraId="1C0D2B6D" w14:textId="48F5E858" w:rsidR="009E7343" w:rsidRPr="00CB44F8" w:rsidRDefault="009E7343" w:rsidP="003446DD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  <w:r w:rsidRP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e-mail: </w:t>
                    </w:r>
                    <w:hyperlink r:id="rId3" w:history="1">
                      <w:r w:rsidR="00CB44F8" w:rsidRPr="00CB44F8">
                        <w:rPr>
                          <w:rStyle w:val="Hypertextovodkaz"/>
                          <w:rFonts w:ascii="Calibri" w:hAnsi="Calibri" w:cs="Calibri"/>
                          <w:sz w:val="18"/>
                          <w:szCs w:val="18"/>
                          <w:lang w:val="cs-CZ"/>
                        </w:rPr>
                        <w:t>studijniFTZ@ftz.czu.cz</w:t>
                      </w:r>
                    </w:hyperlink>
                    <w:r w:rsid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; w</w:t>
                    </w:r>
                    <w:r w:rsidRP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ww.ftz.czu.cz</w:t>
                    </w:r>
                  </w:p>
                  <w:p w14:paraId="4047B915" w14:textId="77777777" w:rsidR="009E7343" w:rsidRPr="00CB44F8" w:rsidRDefault="009E7343" w:rsidP="001A6E2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</w:p>
                  <w:p w14:paraId="1A943538" w14:textId="77777777" w:rsidR="009E7343" w:rsidRPr="001A6E2E" w:rsidRDefault="009E7343" w:rsidP="001A6E2E">
                    <w:pPr>
                      <w:spacing w:line="40" w:lineRule="atLeast"/>
                      <w:jc w:val="right"/>
                      <w:rPr>
                        <w:color w:val="F15622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23F323F9" w14:textId="6B11FBE6" w:rsidR="009E7343" w:rsidRDefault="009E7343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A1FD4A" wp14:editId="3CFBD4AE">
              <wp:simplePos x="0" y="0"/>
              <wp:positionH relativeFrom="margin">
                <wp:posOffset>-556896</wp:posOffset>
              </wp:positionH>
              <wp:positionV relativeFrom="paragraph">
                <wp:posOffset>759459</wp:posOffset>
              </wp:positionV>
              <wp:extent cx="6962775" cy="0"/>
              <wp:effectExtent l="0" t="0" r="0" b="0"/>
              <wp:wrapNone/>
              <wp:docPr id="9" name="Přímá spojnic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962775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F1562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1199D" id="Přímá spojnice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43.85pt,59.8pt" to="504.4pt,5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" strokecolor="#f15622" strokeweight="2pt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725C3"/>
    <w:multiLevelType w:val="hybridMultilevel"/>
    <w:tmpl w:val="C18A7F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270DDB"/>
    <w:multiLevelType w:val="hybridMultilevel"/>
    <w:tmpl w:val="9BDCD9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3218868">
    <w:abstractNumId w:val="1"/>
  </w:num>
  <w:num w:numId="2" w16cid:durableId="1194735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08"/>
  <w:hyphenationZone w:val="425"/>
  <w:characterSpacingControl w:val="doNotCompress"/>
  <w:savePreviewPicture/>
  <w:hdrShapeDefaults>
    <o:shapedefaults v:ext="edit" spidmax="2050">
      <o:colormru v:ext="edit" colors="#e8952e,#4b9746,#0295a0,#f15622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t7Q0NTGyNDA2MjFV0lEKTi0uzszPAymwrAUApmROVSwAAAA="/>
  </w:docVars>
  <w:rsids>
    <w:rsidRoot w:val="004D1E7E"/>
    <w:rsid w:val="00054286"/>
    <w:rsid w:val="00065DEB"/>
    <w:rsid w:val="000A55D0"/>
    <w:rsid w:val="000B3408"/>
    <w:rsid w:val="000E4DBD"/>
    <w:rsid w:val="000F748A"/>
    <w:rsid w:val="001035DA"/>
    <w:rsid w:val="00104A76"/>
    <w:rsid w:val="00137745"/>
    <w:rsid w:val="00184437"/>
    <w:rsid w:val="00184F5B"/>
    <w:rsid w:val="001A1323"/>
    <w:rsid w:val="001A6E2E"/>
    <w:rsid w:val="001B21FD"/>
    <w:rsid w:val="001B7455"/>
    <w:rsid w:val="001B777A"/>
    <w:rsid w:val="001F1BF4"/>
    <w:rsid w:val="001F1D50"/>
    <w:rsid w:val="001F3CC4"/>
    <w:rsid w:val="00205C33"/>
    <w:rsid w:val="00216464"/>
    <w:rsid w:val="00231B50"/>
    <w:rsid w:val="0023702D"/>
    <w:rsid w:val="00240A81"/>
    <w:rsid w:val="002527BD"/>
    <w:rsid w:val="00262CAD"/>
    <w:rsid w:val="00265788"/>
    <w:rsid w:val="002828FD"/>
    <w:rsid w:val="0029609F"/>
    <w:rsid w:val="002A1A0D"/>
    <w:rsid w:val="002A7358"/>
    <w:rsid w:val="002B242A"/>
    <w:rsid w:val="002C721B"/>
    <w:rsid w:val="002D6EF5"/>
    <w:rsid w:val="002E7305"/>
    <w:rsid w:val="002F3BAB"/>
    <w:rsid w:val="002F6870"/>
    <w:rsid w:val="00322BEE"/>
    <w:rsid w:val="00334699"/>
    <w:rsid w:val="00340DFA"/>
    <w:rsid w:val="003446DD"/>
    <w:rsid w:val="003457A2"/>
    <w:rsid w:val="00346EA2"/>
    <w:rsid w:val="00350FD5"/>
    <w:rsid w:val="00361672"/>
    <w:rsid w:val="003803D0"/>
    <w:rsid w:val="003A58EB"/>
    <w:rsid w:val="003B469F"/>
    <w:rsid w:val="003B7BEE"/>
    <w:rsid w:val="003D53D8"/>
    <w:rsid w:val="003D552A"/>
    <w:rsid w:val="003E39F6"/>
    <w:rsid w:val="003E5A2B"/>
    <w:rsid w:val="003F4C76"/>
    <w:rsid w:val="003F5EC4"/>
    <w:rsid w:val="00402A36"/>
    <w:rsid w:val="00425A8D"/>
    <w:rsid w:val="00431559"/>
    <w:rsid w:val="00445B2D"/>
    <w:rsid w:val="004623B2"/>
    <w:rsid w:val="00464E76"/>
    <w:rsid w:val="004751B8"/>
    <w:rsid w:val="004818B1"/>
    <w:rsid w:val="00485B49"/>
    <w:rsid w:val="004874F5"/>
    <w:rsid w:val="004969D1"/>
    <w:rsid w:val="004A3CFC"/>
    <w:rsid w:val="004A3E88"/>
    <w:rsid w:val="004A73D4"/>
    <w:rsid w:val="004B24FF"/>
    <w:rsid w:val="004B270E"/>
    <w:rsid w:val="004C1EF7"/>
    <w:rsid w:val="004C3A30"/>
    <w:rsid w:val="004D1E7E"/>
    <w:rsid w:val="004E2C6C"/>
    <w:rsid w:val="004F497D"/>
    <w:rsid w:val="005166EA"/>
    <w:rsid w:val="0051779A"/>
    <w:rsid w:val="005346AB"/>
    <w:rsid w:val="005704C2"/>
    <w:rsid w:val="00575D40"/>
    <w:rsid w:val="005D1FC2"/>
    <w:rsid w:val="005D5810"/>
    <w:rsid w:val="005E0C8C"/>
    <w:rsid w:val="005E5879"/>
    <w:rsid w:val="006124FA"/>
    <w:rsid w:val="006354D3"/>
    <w:rsid w:val="0064215F"/>
    <w:rsid w:val="00646736"/>
    <w:rsid w:val="006479AA"/>
    <w:rsid w:val="0065406A"/>
    <w:rsid w:val="00655DF6"/>
    <w:rsid w:val="006B1059"/>
    <w:rsid w:val="006B3055"/>
    <w:rsid w:val="006C22BB"/>
    <w:rsid w:val="006C2539"/>
    <w:rsid w:val="006E06C4"/>
    <w:rsid w:val="006F6A37"/>
    <w:rsid w:val="00705FFD"/>
    <w:rsid w:val="00717BE9"/>
    <w:rsid w:val="00730E54"/>
    <w:rsid w:val="007407A6"/>
    <w:rsid w:val="00742000"/>
    <w:rsid w:val="007532A2"/>
    <w:rsid w:val="0079339D"/>
    <w:rsid w:val="007A097D"/>
    <w:rsid w:val="007C0855"/>
    <w:rsid w:val="007D30F8"/>
    <w:rsid w:val="007E00F0"/>
    <w:rsid w:val="007F05E8"/>
    <w:rsid w:val="007F3D4B"/>
    <w:rsid w:val="0082088C"/>
    <w:rsid w:val="0083187D"/>
    <w:rsid w:val="0083563F"/>
    <w:rsid w:val="008449FE"/>
    <w:rsid w:val="008518A9"/>
    <w:rsid w:val="00864A39"/>
    <w:rsid w:val="00883469"/>
    <w:rsid w:val="00892F32"/>
    <w:rsid w:val="008A5A56"/>
    <w:rsid w:val="008B433E"/>
    <w:rsid w:val="008E424F"/>
    <w:rsid w:val="008F462D"/>
    <w:rsid w:val="0090740F"/>
    <w:rsid w:val="00915241"/>
    <w:rsid w:val="009246C7"/>
    <w:rsid w:val="00955000"/>
    <w:rsid w:val="00966825"/>
    <w:rsid w:val="00983776"/>
    <w:rsid w:val="00987CB4"/>
    <w:rsid w:val="009C2A69"/>
    <w:rsid w:val="009E40E1"/>
    <w:rsid w:val="009E7343"/>
    <w:rsid w:val="009F2773"/>
    <w:rsid w:val="00A21911"/>
    <w:rsid w:val="00A34EA3"/>
    <w:rsid w:val="00A50ABC"/>
    <w:rsid w:val="00A57AAC"/>
    <w:rsid w:val="00A6079C"/>
    <w:rsid w:val="00A86B57"/>
    <w:rsid w:val="00A91635"/>
    <w:rsid w:val="00A92EDC"/>
    <w:rsid w:val="00AB078B"/>
    <w:rsid w:val="00AB3B86"/>
    <w:rsid w:val="00AB3DD7"/>
    <w:rsid w:val="00AC0752"/>
    <w:rsid w:val="00AC272A"/>
    <w:rsid w:val="00AC716B"/>
    <w:rsid w:val="00AE66DB"/>
    <w:rsid w:val="00AF1219"/>
    <w:rsid w:val="00AF5822"/>
    <w:rsid w:val="00AF753E"/>
    <w:rsid w:val="00B55958"/>
    <w:rsid w:val="00B56129"/>
    <w:rsid w:val="00B64EA5"/>
    <w:rsid w:val="00B66B76"/>
    <w:rsid w:val="00B83F1F"/>
    <w:rsid w:val="00BA4B5C"/>
    <w:rsid w:val="00BB786A"/>
    <w:rsid w:val="00C05349"/>
    <w:rsid w:val="00C240B4"/>
    <w:rsid w:val="00C259A2"/>
    <w:rsid w:val="00C34980"/>
    <w:rsid w:val="00C5159E"/>
    <w:rsid w:val="00C57E82"/>
    <w:rsid w:val="00C72B3B"/>
    <w:rsid w:val="00C8144C"/>
    <w:rsid w:val="00CA55CE"/>
    <w:rsid w:val="00CA58BC"/>
    <w:rsid w:val="00CB44F8"/>
    <w:rsid w:val="00CF2053"/>
    <w:rsid w:val="00CF62D6"/>
    <w:rsid w:val="00D06983"/>
    <w:rsid w:val="00D253DA"/>
    <w:rsid w:val="00D47989"/>
    <w:rsid w:val="00D6337B"/>
    <w:rsid w:val="00D643CE"/>
    <w:rsid w:val="00D67242"/>
    <w:rsid w:val="00D72922"/>
    <w:rsid w:val="00D7582C"/>
    <w:rsid w:val="00D901FA"/>
    <w:rsid w:val="00D95736"/>
    <w:rsid w:val="00DA54A1"/>
    <w:rsid w:val="00DA5CE3"/>
    <w:rsid w:val="00DB2D53"/>
    <w:rsid w:val="00DC25AA"/>
    <w:rsid w:val="00DC4260"/>
    <w:rsid w:val="00DD03C4"/>
    <w:rsid w:val="00DF4C67"/>
    <w:rsid w:val="00E01955"/>
    <w:rsid w:val="00E07005"/>
    <w:rsid w:val="00E10F9D"/>
    <w:rsid w:val="00E40246"/>
    <w:rsid w:val="00E410A8"/>
    <w:rsid w:val="00E4307F"/>
    <w:rsid w:val="00EA3549"/>
    <w:rsid w:val="00EB02F4"/>
    <w:rsid w:val="00EB5620"/>
    <w:rsid w:val="00EC509F"/>
    <w:rsid w:val="00ED7F23"/>
    <w:rsid w:val="00EF0175"/>
    <w:rsid w:val="00EF1FA8"/>
    <w:rsid w:val="00EF2680"/>
    <w:rsid w:val="00EF733F"/>
    <w:rsid w:val="00EF7FEC"/>
    <w:rsid w:val="00F078DE"/>
    <w:rsid w:val="00F10042"/>
    <w:rsid w:val="00F14F1F"/>
    <w:rsid w:val="00F3283B"/>
    <w:rsid w:val="00F5372D"/>
    <w:rsid w:val="00F56E62"/>
    <w:rsid w:val="00F7435C"/>
    <w:rsid w:val="00F80639"/>
    <w:rsid w:val="00F93A8E"/>
    <w:rsid w:val="00FD265F"/>
    <w:rsid w:val="00FE04D5"/>
    <w:rsid w:val="3F3082A1"/>
    <w:rsid w:val="40AFB9F7"/>
    <w:rsid w:val="4842F9CD"/>
    <w:rsid w:val="56509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8952e,#4b9746,#0295a0,#f15622"/>
    </o:shapedefaults>
    <o:shapelayout v:ext="edit">
      <o:idmap v:ext="edit" data="2"/>
    </o:shapelayout>
  </w:shapeDefaults>
  <w:decimalSymbol w:val=","/>
  <w:listSeparator w:val=";"/>
  <w14:docId w14:val="41915258"/>
  <w15:chartTrackingRefBased/>
  <w15:docId w15:val="{4E2FA3D3-501D-4F35-A13F-73F0C2351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4D1E7E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D1E7E"/>
    <w:pPr>
      <w:tabs>
        <w:tab w:val="center" w:pos="4536"/>
        <w:tab w:val="right" w:pos="9072"/>
      </w:tabs>
    </w:pPr>
  </w:style>
  <w:style w:type="paragraph" w:customStyle="1" w:styleId="BasicParagraph">
    <w:name w:val="[Basic Paragraph]"/>
    <w:basedOn w:val="Normln"/>
    <w:rsid w:val="004D1E7E"/>
    <w:pPr>
      <w:autoSpaceDE w:val="0"/>
      <w:autoSpaceDN w:val="0"/>
      <w:adjustRightInd w:val="0"/>
      <w:spacing w:line="288" w:lineRule="auto"/>
      <w:textAlignment w:val="center"/>
    </w:pPr>
    <w:rPr>
      <w:color w:val="000000"/>
      <w:lang w:val="en-US"/>
    </w:rPr>
  </w:style>
  <w:style w:type="character" w:styleId="Hypertextovodkaz">
    <w:name w:val="Hyperlink"/>
    <w:rsid w:val="001A6E2E"/>
    <w:rPr>
      <w:color w:val="0000FF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B786A"/>
    <w:rPr>
      <w:color w:val="605E5C"/>
      <w:shd w:val="clear" w:color="auto" w:fill="E1DFDD"/>
    </w:rPr>
  </w:style>
  <w:style w:type="character" w:customStyle="1" w:styleId="ZpatChar">
    <w:name w:val="Zápatí Char"/>
    <w:basedOn w:val="Standardnpsmoodstavce"/>
    <w:link w:val="Zpat"/>
    <w:uiPriority w:val="99"/>
    <w:rsid w:val="004969D1"/>
    <w:rPr>
      <w:sz w:val="24"/>
      <w:szCs w:val="24"/>
    </w:rPr>
  </w:style>
  <w:style w:type="paragraph" w:styleId="Textkomente">
    <w:name w:val="annotation text"/>
    <w:basedOn w:val="Normln"/>
    <w:link w:val="TextkomenteChar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</w:style>
  <w:style w:type="character" w:styleId="Odkaznakoment">
    <w:name w:val="annotation reference"/>
    <w:basedOn w:val="Standardnpsmoodstavce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65406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6540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73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ummelova@ftz.czu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studijniFTZ@ftz.czu.czw" TargetMode="External"/><Relationship Id="rId2" Type="http://schemas.openxmlformats.org/officeDocument/2006/relationships/hyperlink" Target="mailto:studijniFTZ@ftz.czu.czw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47</Words>
  <Characters>1281</Characters>
  <Application>Microsoft Office Word</Application>
  <DocSecurity>0</DocSecurity>
  <Lines>128</Lines>
  <Paragraphs>40</Paragraphs>
  <ScaleCrop>false</ScaleCrop>
  <Company/>
  <LinksUpToDate>false</LinksUpToDate>
  <CharactersWithSpaces>1488</CharactersWithSpaces>
  <SharedDoc>false</SharedDoc>
  <HLinks>
    <vt:vector size="12" baseType="variant">
      <vt:variant>
        <vt:i4>6619142</vt:i4>
      </vt:variant>
      <vt:variant>
        <vt:i4>0</vt:i4>
      </vt:variant>
      <vt:variant>
        <vt:i4>0</vt:i4>
      </vt:variant>
      <vt:variant>
        <vt:i4>5</vt:i4>
      </vt:variant>
      <vt:variant>
        <vt:lpwstr>mailto:hummelova@ftz.czu.cz</vt:lpwstr>
      </vt:variant>
      <vt:variant>
        <vt:lpwstr/>
      </vt:variant>
      <vt:variant>
        <vt:i4>6357017</vt:i4>
      </vt:variant>
      <vt:variant>
        <vt:i4>0</vt:i4>
      </vt:variant>
      <vt:variant>
        <vt:i4>0</vt:i4>
      </vt:variant>
      <vt:variant>
        <vt:i4>5</vt:i4>
      </vt:variant>
      <vt:variant>
        <vt:lpwstr>mailto:studijniFTZ@ftz.czu.cz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vá Simona</dc:creator>
  <cp:keywords/>
  <dc:description/>
  <cp:lastModifiedBy>Fídlerová Zora</cp:lastModifiedBy>
  <cp:revision>62</cp:revision>
  <cp:lastPrinted>2011-05-27T05:30:00Z</cp:lastPrinted>
  <dcterms:created xsi:type="dcterms:W3CDTF">2023-01-12T07:17:00Z</dcterms:created>
  <dcterms:modified xsi:type="dcterms:W3CDTF">2024-09-06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302f8192fada4e0623b97feffb438e2aec807165e7828b84678309cd6ccf15</vt:lpwstr>
  </property>
</Properties>
</file>